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20df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d50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40d8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